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0F48A9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169230D9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>
              <w:rPr>
                <w:rFonts w:ascii="Cambria" w:hAnsi="Cambria" w:cstheme="minorHAnsi"/>
                <w:i/>
                <w:iCs/>
              </w:rPr>
              <w:t>,</w:t>
            </w:r>
            <w:r w:rsidRPr="00BA6CAF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BA6CAF">
              <w:rPr>
                <w:rFonts w:ascii="Cambria" w:hAnsi="Cambria" w:cstheme="minorHAnsi"/>
                <w:i/>
                <w:iCs/>
              </w:rPr>
              <w:t>117</w:t>
            </w:r>
            <w:r w:rsidR="00BA6CAF">
              <w:rPr>
                <w:rFonts w:ascii="Cambria" w:hAnsi="Cambria" w:cstheme="minorHAnsi"/>
              </w:rPr>
              <w:t>(3)</w:t>
            </w:r>
            <w:r w:rsidR="00BA6CAF" w:rsidRPr="00BA6CAF">
              <w:rPr>
                <w:rFonts w:ascii="Cambria" w:hAnsi="Cambria" w:cstheme="minorHAnsi"/>
              </w:rPr>
              <w:t xml:space="preserve">, 1–15. </w:t>
            </w:r>
            <w:hyperlink r:id="rId14" w:history="1">
              <w:r w:rsidR="00BA6CAF" w:rsidRPr="00BD27D4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14:paraId="1A258761" w14:textId="77777777" w:rsidTr="008553D4">
        <w:tc>
          <w:tcPr>
            <w:tcW w:w="9175" w:type="dxa"/>
          </w:tcPr>
          <w:p w14:paraId="5D7AFF66" w14:textId="53BE406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 xml:space="preserve">(6), 554–565. </w:t>
            </w:r>
            <w:hyperlink r:id="rId15" w:history="1">
              <w:r w:rsidR="00B53F15" w:rsidRPr="00BD27D4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8553D4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8553D4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8553D4">
        <w:tc>
          <w:tcPr>
            <w:tcW w:w="9175" w:type="dxa"/>
          </w:tcPr>
          <w:p w14:paraId="24A8F5FE" w14:textId="1DEAF60B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hyperlink r:id="rId18" w:history="1">
              <w:r w:rsidR="00BA17D5" w:rsidRPr="00BD27D4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8553D4">
        <w:tc>
          <w:tcPr>
            <w:tcW w:w="9175" w:type="dxa"/>
          </w:tcPr>
          <w:p w14:paraId="440D64A7" w14:textId="054F635C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hyperlink r:id="rId19" w:history="1">
              <w:r w:rsidR="007B4182" w:rsidRPr="00BD27D4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8553D4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20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8553D4">
        <w:tc>
          <w:tcPr>
            <w:tcW w:w="9175" w:type="dxa"/>
          </w:tcPr>
          <w:p w14:paraId="2B93D695" w14:textId="7E9E3E40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hyperlink r:id="rId21" w:history="1">
              <w:r w:rsidR="003D050F" w:rsidRPr="00BD27D4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8553D4">
        <w:tc>
          <w:tcPr>
            <w:tcW w:w="9175" w:type="dxa"/>
          </w:tcPr>
          <w:p w14:paraId="68FD8D86" w14:textId="485D0AF1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hyperlink r:id="rId22" w:history="1">
              <w:r w:rsidR="00D026BB" w:rsidRPr="00BD27D4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8553D4">
        <w:tc>
          <w:tcPr>
            <w:tcW w:w="9175" w:type="dxa"/>
          </w:tcPr>
          <w:p w14:paraId="4E9D66F4" w14:textId="16DC2D61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hyperlink r:id="rId23" w:history="1">
              <w:r w:rsidR="008C244F" w:rsidRPr="00BD27D4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bookmarkStart w:id="0" w:name="_GoBack"/>
      <w:bookmarkEnd w:id="0"/>
    </w:p>
    <w:sectPr w:rsidR="00974D8C" w:rsidRPr="00E255B0" w:rsidSect="00EC3ADA">
      <w:foot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66587B" w14:textId="77777777" w:rsidR="000F48A9" w:rsidRDefault="000F48A9" w:rsidP="009E1FEB">
      <w:pPr>
        <w:spacing w:after="0" w:line="240" w:lineRule="auto"/>
      </w:pPr>
      <w:r>
        <w:separator/>
      </w:r>
    </w:p>
  </w:endnote>
  <w:endnote w:type="continuationSeparator" w:id="0">
    <w:p w14:paraId="62452016" w14:textId="77777777" w:rsidR="000F48A9" w:rsidRDefault="000F48A9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D100F" w14:textId="77777777" w:rsidR="000F48A9" w:rsidRDefault="000F48A9" w:rsidP="009E1FEB">
      <w:pPr>
        <w:spacing w:after="0" w:line="240" w:lineRule="auto"/>
      </w:pPr>
      <w:r>
        <w:separator/>
      </w:r>
    </w:p>
  </w:footnote>
  <w:footnote w:type="continuationSeparator" w:id="0">
    <w:p w14:paraId="533DCFF0" w14:textId="77777777" w:rsidR="000F48A9" w:rsidRDefault="000F48A9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6wFAC+byQ4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37/xge0001156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016/j.actpsy.2019.04.00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007/s00394-021-02767-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111/psyp.14155" TargetMode="External"/><Relationship Id="rId20" Type="http://schemas.openxmlformats.org/officeDocument/2006/relationships/hyperlink" Target="https://doi.org/10.5334/joc.12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10.28.514218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2698811231161579" TargetMode="External"/><Relationship Id="rId23" Type="http://schemas.openxmlformats.org/officeDocument/2006/relationships/hyperlink" Target="https://doi.org/10.3758/s13414-017-1333-6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31828/tpy1301996120211203m00004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1016/j.concog.2023.103627" TargetMode="External"/><Relationship Id="rId22" Type="http://schemas.openxmlformats.org/officeDocument/2006/relationships/hyperlink" Target="https://doi.org/10.1007/s00213-018-4861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F58DD1-46C7-4D8C-9069-A906EB077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481</Words>
  <Characters>14144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7</cp:revision>
  <cp:lastPrinted>2023-12-14T05:55:00Z</cp:lastPrinted>
  <dcterms:created xsi:type="dcterms:W3CDTF">2023-12-14T05:53:00Z</dcterms:created>
  <dcterms:modified xsi:type="dcterms:W3CDTF">2024-01-09T06:49:00Z</dcterms:modified>
</cp:coreProperties>
</file>